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DC39B" w14:textId="4CC796C2" w:rsidR="0063084D" w:rsidRDefault="002523E7">
      <w:r w:rsidRPr="002523E7">
        <w:drawing>
          <wp:inline distT="0" distB="0" distL="0" distR="0" wp14:anchorId="5040DF27" wp14:editId="7D1CEE76">
            <wp:extent cx="3392824" cy="2558127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417390" cy="25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2523E7">
        <w:drawing>
          <wp:inline distT="0" distB="0" distL="0" distR="0" wp14:anchorId="7E6B0E4A" wp14:editId="1A9A458F">
            <wp:extent cx="3380509" cy="2834932"/>
            <wp:effectExtent l="0" t="0" r="0" b="381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18920" cy="2867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690B" w14:textId="3FE0DBBF" w:rsidR="002523E7" w:rsidRDefault="002523E7">
      <w:r w:rsidRPr="002523E7">
        <w:drawing>
          <wp:inline distT="0" distB="0" distL="0" distR="0" wp14:anchorId="12B929B8" wp14:editId="42BDCBD5">
            <wp:extent cx="3390254" cy="2821131"/>
            <wp:effectExtent l="0" t="0" r="127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29193" cy="285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2523E7">
        <w:drawing>
          <wp:inline distT="0" distB="0" distL="0" distR="0" wp14:anchorId="24BA86CE" wp14:editId="602328CB">
            <wp:extent cx="3398758" cy="2812472"/>
            <wp:effectExtent l="0" t="0" r="0" b="698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39268" cy="2845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B0CB9" w14:textId="09E3A9C2" w:rsidR="002523E7" w:rsidRDefault="002523E7">
      <w:r w:rsidRPr="002523E7">
        <w:drawing>
          <wp:inline distT="0" distB="0" distL="0" distR="0" wp14:anchorId="2EADA96B" wp14:editId="0035D4DA">
            <wp:extent cx="3371273" cy="2807521"/>
            <wp:effectExtent l="0" t="0" r="635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92747" cy="282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2523E7">
        <w:drawing>
          <wp:inline distT="0" distB="0" distL="0" distR="0" wp14:anchorId="3A90CDFC" wp14:editId="2F311AF3">
            <wp:extent cx="3366655" cy="2798999"/>
            <wp:effectExtent l="0" t="0" r="5715" b="1905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02600" cy="2828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423E8" w14:textId="1FA93F5B" w:rsidR="002523E7" w:rsidRDefault="002523E7">
      <w:r w:rsidRPr="002523E7">
        <w:lastRenderedPageBreak/>
        <w:drawing>
          <wp:inline distT="0" distB="0" distL="0" distR="0" wp14:anchorId="6BB6635A" wp14:editId="743DF7D8">
            <wp:extent cx="3380509" cy="2812395"/>
            <wp:effectExtent l="0" t="0" r="0" b="762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8606" cy="283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2523E7">
        <w:drawing>
          <wp:inline distT="0" distB="0" distL="0" distR="0" wp14:anchorId="7F26241A" wp14:editId="01C93956">
            <wp:extent cx="3408218" cy="2835449"/>
            <wp:effectExtent l="0" t="0" r="1905" b="317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46433" cy="286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058DB" w14:textId="5F7BB194" w:rsidR="002523E7" w:rsidRDefault="002523E7">
      <w:r w:rsidRPr="002523E7">
        <w:drawing>
          <wp:inline distT="0" distB="0" distL="0" distR="0" wp14:anchorId="275870B4" wp14:editId="63B203CF">
            <wp:extent cx="3421558" cy="2853516"/>
            <wp:effectExtent l="0" t="0" r="7620" b="4445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44298" cy="28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23E7" w:rsidSect="00C207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bUwNDU1MDQyNLRQ0lEKTi0uzszPAykwqgUA2RS3BSwAAAA="/>
  </w:docVars>
  <w:rsids>
    <w:rsidRoot w:val="00A837C2"/>
    <w:rsid w:val="002520EE"/>
    <w:rsid w:val="002523E7"/>
    <w:rsid w:val="002D5B56"/>
    <w:rsid w:val="0063084D"/>
    <w:rsid w:val="00A837C2"/>
    <w:rsid w:val="00C20731"/>
    <w:rsid w:val="00E4369F"/>
    <w:rsid w:val="00F26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64048"/>
  <w15:chartTrackingRefBased/>
  <w15:docId w15:val="{242C9927-4DB5-4151-AB2C-9D12F9583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Lee</dc:creator>
  <cp:keywords/>
  <dc:description/>
  <cp:lastModifiedBy>Jim Lee</cp:lastModifiedBy>
  <cp:revision>6</cp:revision>
  <dcterms:created xsi:type="dcterms:W3CDTF">2021-07-17T00:36:00Z</dcterms:created>
  <dcterms:modified xsi:type="dcterms:W3CDTF">2021-07-31T05:55:00Z</dcterms:modified>
</cp:coreProperties>
</file>